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1CB9" w:rsidRDefault="00E31CB9" w:rsidP="00EA3875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  <w:lang w:eastAsia="en-ZA" w:bidi="he-IL"/>
        </w:rPr>
        <w:drawing>
          <wp:inline distT="0" distB="0" distL="0" distR="0">
            <wp:extent cx="5731510" cy="873065"/>
            <wp:effectExtent l="0" t="0" r="2540" b="3810"/>
            <wp:docPr id="1" name="Picture 1" descr="C:\Users\Louis\Documents\BC WEBSITE NEW\Basic_Concepts_Logo_RGB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ouis\Documents\BC WEBSITE NEW\Basic_Concepts_Logo_RGB NEW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7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3875" w:rsidRPr="00585219" w:rsidRDefault="00E31CB9" w:rsidP="00EA3875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</w:t>
      </w:r>
      <w:r w:rsidR="00EA3875" w:rsidRPr="00585219">
        <w:rPr>
          <w:b/>
          <w:bCs/>
          <w:sz w:val="24"/>
          <w:szCs w:val="24"/>
        </w:rPr>
        <w:t>Internship at Metro Central Education District</w:t>
      </w:r>
    </w:p>
    <w:p w:rsidR="00EA3875" w:rsidRPr="00585219" w:rsidRDefault="00E31CB9" w:rsidP="00EA3875">
      <w:pPr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     </w:t>
      </w:r>
      <w:r w:rsidR="00EA3875" w:rsidRPr="00585219">
        <w:rPr>
          <w:i/>
          <w:iCs/>
          <w:sz w:val="24"/>
          <w:szCs w:val="24"/>
        </w:rPr>
        <w:t>Western Cape Department of Education</w:t>
      </w:r>
    </w:p>
    <w:p w:rsidR="00E31CB9" w:rsidRDefault="00E31CB9" w:rsidP="00E31CB9">
      <w:pPr>
        <w:spacing w:line="240" w:lineRule="auto"/>
      </w:pPr>
    </w:p>
    <w:p w:rsidR="00E800DE" w:rsidRDefault="00585219" w:rsidP="00E31CB9">
      <w:pPr>
        <w:spacing w:line="240" w:lineRule="auto"/>
      </w:pPr>
      <w:r>
        <w:t xml:space="preserve">Intern: </w:t>
      </w:r>
      <w:r w:rsidR="00004D0B">
        <w:t>Josh Benjamin</w:t>
      </w:r>
    </w:p>
    <w:p w:rsidR="00585219" w:rsidRDefault="00585219" w:rsidP="00E31CB9">
      <w:pPr>
        <w:spacing w:line="240" w:lineRule="auto"/>
      </w:pPr>
      <w:r>
        <w:t>Institution: Mc Gill University, Montreal, Canada</w:t>
      </w:r>
    </w:p>
    <w:p w:rsidR="00EA3875" w:rsidRDefault="00141B7E" w:rsidP="00E31CB9">
      <w:pPr>
        <w:spacing w:line="240" w:lineRule="auto"/>
      </w:pPr>
      <w:r>
        <w:t>Dates:  Block 1</w:t>
      </w:r>
      <w:r w:rsidR="00EA3875">
        <w:t>:</w:t>
      </w:r>
      <w:r>
        <w:t xml:space="preserve"> </w:t>
      </w:r>
      <w:r w:rsidR="00EA3875">
        <w:t>12 – 24 May + Block 2: 6 June – 14 June</w:t>
      </w:r>
    </w:p>
    <w:p w:rsidR="00004D0B" w:rsidRDefault="00E31CB9" w:rsidP="0080561D">
      <w:pPr>
        <w:spacing w:line="240" w:lineRule="auto"/>
      </w:pPr>
      <w:r>
        <w:t>Internship coordinator at Metro Central:  Kristin Poulter</w:t>
      </w:r>
    </w:p>
    <w:p w:rsidR="00E31CB9" w:rsidRDefault="00E31CB9" w:rsidP="00584A73">
      <w:pPr>
        <w:jc w:val="center"/>
        <w:rPr>
          <w:b/>
          <w:bCs/>
          <w:sz w:val="28"/>
          <w:szCs w:val="28"/>
        </w:rPr>
      </w:pPr>
      <w:bookmarkStart w:id="0" w:name="_GoBack"/>
      <w:bookmarkEnd w:id="0"/>
    </w:p>
    <w:p w:rsidR="00EA3875" w:rsidRPr="00584A73" w:rsidRDefault="00EA3875" w:rsidP="00584A73">
      <w:pPr>
        <w:jc w:val="center"/>
        <w:rPr>
          <w:b/>
          <w:bCs/>
          <w:sz w:val="28"/>
          <w:szCs w:val="28"/>
        </w:rPr>
      </w:pPr>
      <w:r w:rsidRPr="00584A73">
        <w:rPr>
          <w:b/>
          <w:bCs/>
          <w:sz w:val="28"/>
          <w:szCs w:val="28"/>
        </w:rPr>
        <w:t xml:space="preserve">Objectives and </w:t>
      </w:r>
      <w:r w:rsidR="00584A73" w:rsidRPr="00584A73">
        <w:rPr>
          <w:b/>
          <w:bCs/>
          <w:sz w:val="28"/>
          <w:szCs w:val="28"/>
        </w:rPr>
        <w:t>Goals</w:t>
      </w:r>
    </w:p>
    <w:p w:rsidR="00004D0B" w:rsidRDefault="00584A73" w:rsidP="00141B7E">
      <w:r>
        <w:rPr>
          <w:b/>
          <w:bCs/>
        </w:rPr>
        <w:t>Objective</w:t>
      </w:r>
      <w:r w:rsidR="00004D0B" w:rsidRPr="00714B62">
        <w:rPr>
          <w:b/>
          <w:bCs/>
        </w:rPr>
        <w:t>:</w:t>
      </w:r>
      <w:r w:rsidR="00004D0B">
        <w:t xml:space="preserve"> To gather data about the Basic Concepts Programme in the Metro </w:t>
      </w:r>
      <w:r w:rsidR="00141B7E">
        <w:t xml:space="preserve">and make proposals to </w:t>
      </w:r>
      <w:proofErr w:type="gramStart"/>
      <w:r w:rsidR="00141B7E">
        <w:t>take</w:t>
      </w:r>
      <w:proofErr w:type="gramEnd"/>
      <w:r w:rsidR="00141B7E">
        <w:t xml:space="preserve"> </w:t>
      </w:r>
      <w:r w:rsidR="00004D0B">
        <w:t>this process further</w:t>
      </w:r>
    </w:p>
    <w:p w:rsidR="00004D0B" w:rsidRDefault="00585219" w:rsidP="00004D0B">
      <w:r w:rsidRPr="00714B62">
        <w:rPr>
          <w:b/>
          <w:bCs/>
        </w:rPr>
        <w:t xml:space="preserve">Primary </w:t>
      </w:r>
      <w:r w:rsidR="00004D0B" w:rsidRPr="00714B62">
        <w:rPr>
          <w:b/>
          <w:bCs/>
        </w:rPr>
        <w:t>Goals:</w:t>
      </w:r>
      <w:r>
        <w:t xml:space="preserve"> to be presented by the end of the internship</w:t>
      </w:r>
    </w:p>
    <w:p w:rsidR="00585219" w:rsidRDefault="00585219" w:rsidP="00585219">
      <w:pPr>
        <w:pStyle w:val="ListParagraph"/>
        <w:numPr>
          <w:ilvl w:val="0"/>
          <w:numId w:val="1"/>
        </w:numPr>
      </w:pPr>
      <w:r>
        <w:t>To formulate a history of the Basic Concepts</w:t>
      </w:r>
      <w:r w:rsidR="00714B62">
        <w:t xml:space="preserve"> Programme</w:t>
      </w:r>
      <w:r>
        <w:t xml:space="preserve"> in the Metro </w:t>
      </w:r>
    </w:p>
    <w:p w:rsidR="00585219" w:rsidRDefault="00585219" w:rsidP="00584A73">
      <w:pPr>
        <w:pStyle w:val="ListParagraph"/>
        <w:numPr>
          <w:ilvl w:val="0"/>
          <w:numId w:val="1"/>
        </w:numPr>
      </w:pPr>
      <w:r>
        <w:t>To present a</w:t>
      </w:r>
      <w:r w:rsidR="0003515B">
        <w:t xml:space="preserve"> summary of your findings </w:t>
      </w:r>
      <w:r w:rsidR="00584A73">
        <w:t>- this</w:t>
      </w:r>
      <w:r w:rsidR="00EA3875">
        <w:t xml:space="preserve"> should include a </w:t>
      </w:r>
      <w:r w:rsidR="0003515B">
        <w:t>proposal of</w:t>
      </w:r>
      <w:r w:rsidR="00EA3875">
        <w:t xml:space="preserve"> what</w:t>
      </w:r>
      <w:r w:rsidR="0003515B">
        <w:t xml:space="preserve"> additional</w:t>
      </w:r>
      <w:r w:rsidR="00EA3875">
        <w:t xml:space="preserve"> research</w:t>
      </w:r>
      <w:r>
        <w:t xml:space="preserve"> might need to be done</w:t>
      </w:r>
      <w:r w:rsidR="00714B62">
        <w:t xml:space="preserve"> Metro </w:t>
      </w:r>
    </w:p>
    <w:p w:rsidR="00585219" w:rsidRDefault="00585219" w:rsidP="00584A73">
      <w:r w:rsidRPr="00714B62">
        <w:rPr>
          <w:b/>
          <w:bCs/>
        </w:rPr>
        <w:t>Secondary Goals:</w:t>
      </w:r>
      <w:r w:rsidR="00584A73">
        <w:t xml:space="preserve"> to be worked on </w:t>
      </w:r>
      <w:r>
        <w:t xml:space="preserve">during </w:t>
      </w:r>
      <w:r w:rsidR="00EA3875">
        <w:t xml:space="preserve">the </w:t>
      </w:r>
      <w:r w:rsidR="00EA3875" w:rsidRPr="00EA3875">
        <w:rPr>
          <w:noProof/>
        </w:rPr>
        <w:t>i</w:t>
      </w:r>
      <w:r w:rsidR="00EA3875">
        <w:rPr>
          <w:noProof/>
        </w:rPr>
        <w:t>n</w:t>
      </w:r>
      <w:r w:rsidR="00EA3875" w:rsidRPr="00EA3875">
        <w:rPr>
          <w:noProof/>
        </w:rPr>
        <w:t>ternship</w:t>
      </w:r>
    </w:p>
    <w:p w:rsidR="00004D0B" w:rsidRDefault="00004D0B" w:rsidP="00714B62">
      <w:pPr>
        <w:pStyle w:val="ListParagraph"/>
        <w:numPr>
          <w:ilvl w:val="0"/>
          <w:numId w:val="1"/>
        </w:numPr>
      </w:pPr>
      <w:r>
        <w:t xml:space="preserve">To determine </w:t>
      </w:r>
      <w:r w:rsidR="00714B62">
        <w:t>the number of</w:t>
      </w:r>
      <w:r>
        <w:t xml:space="preserve"> teachers</w:t>
      </w:r>
      <w:r w:rsidR="00714B62">
        <w:t xml:space="preserve"> that</w:t>
      </w:r>
      <w:r>
        <w:t xml:space="preserve"> </w:t>
      </w:r>
      <w:r w:rsidR="00714B62">
        <w:t>have been</w:t>
      </w:r>
      <w:r>
        <w:t xml:space="preserve"> trained and to construct a </w:t>
      </w:r>
      <w:r w:rsidRPr="00141B7E">
        <w:rPr>
          <w:noProof/>
        </w:rPr>
        <w:t>database</w:t>
      </w:r>
    </w:p>
    <w:p w:rsidR="00004D0B" w:rsidRDefault="00004D0B" w:rsidP="00714B62">
      <w:pPr>
        <w:pStyle w:val="ListParagraph"/>
        <w:numPr>
          <w:ilvl w:val="0"/>
          <w:numId w:val="1"/>
        </w:numPr>
      </w:pPr>
      <w:r>
        <w:t xml:space="preserve">To </w:t>
      </w:r>
      <w:r w:rsidR="00714B62">
        <w:t>fragment</w:t>
      </w:r>
      <w:r>
        <w:t xml:space="preserve"> the above information</w:t>
      </w:r>
      <w:r w:rsidR="00EA3875">
        <w:t>, for example</w:t>
      </w:r>
      <w:r>
        <w:t xml:space="preserve"> by Grade, School</w:t>
      </w:r>
      <w:r w:rsidR="00141B7E">
        <w:t>,</w:t>
      </w:r>
      <w:r>
        <w:t xml:space="preserve"> </w:t>
      </w:r>
      <w:r w:rsidRPr="00141B7E">
        <w:rPr>
          <w:noProof/>
        </w:rPr>
        <w:t>and</w:t>
      </w:r>
      <w:r w:rsidR="00EA3875">
        <w:t xml:space="preserve"> D</w:t>
      </w:r>
      <w:r>
        <w:t>esignation</w:t>
      </w:r>
    </w:p>
    <w:p w:rsidR="00004D0B" w:rsidRDefault="00004D0B" w:rsidP="00E31CB9">
      <w:pPr>
        <w:pStyle w:val="ListParagraph"/>
        <w:numPr>
          <w:ilvl w:val="0"/>
          <w:numId w:val="1"/>
        </w:numPr>
      </w:pPr>
      <w:r>
        <w:t xml:space="preserve">To determine </w:t>
      </w:r>
      <w:r w:rsidR="00E31CB9">
        <w:t>the number of</w:t>
      </w:r>
      <w:r w:rsidR="00714B62">
        <w:t xml:space="preserve"> Basic Concept (BC)</w:t>
      </w:r>
      <w:r>
        <w:t xml:space="preserve"> teachers</w:t>
      </w:r>
      <w:r w:rsidR="00714B62">
        <w:t xml:space="preserve"> </w:t>
      </w:r>
      <w:r w:rsidR="00E31CB9">
        <w:t xml:space="preserve">that </w:t>
      </w:r>
      <w:r>
        <w:t xml:space="preserve">are </w:t>
      </w:r>
      <w:r w:rsidR="00EA3875">
        <w:t xml:space="preserve">currently </w:t>
      </w:r>
      <w:r>
        <w:t xml:space="preserve">employed by the </w:t>
      </w:r>
      <w:r w:rsidR="00714B62">
        <w:t>M</w:t>
      </w:r>
      <w:r>
        <w:t xml:space="preserve">etro </w:t>
      </w:r>
      <w:r w:rsidR="00714B62">
        <w:t xml:space="preserve">– and to locate these teachers if possible </w:t>
      </w:r>
    </w:p>
    <w:p w:rsidR="00004D0B" w:rsidRDefault="00004D0B" w:rsidP="00714B62">
      <w:pPr>
        <w:pStyle w:val="ListParagraph"/>
        <w:numPr>
          <w:ilvl w:val="0"/>
          <w:numId w:val="1"/>
        </w:numPr>
      </w:pPr>
      <w:r>
        <w:t>To determine the</w:t>
      </w:r>
      <w:r w:rsidR="00714B62">
        <w:t xml:space="preserve"> number of</w:t>
      </w:r>
      <w:r>
        <w:t xml:space="preserve"> Learning Support Teachers and Advisors </w:t>
      </w:r>
      <w:r w:rsidR="00EA3875">
        <w:t xml:space="preserve">that </w:t>
      </w:r>
      <w:r>
        <w:t>have been trained/not trained</w:t>
      </w:r>
    </w:p>
    <w:p w:rsidR="0003515B" w:rsidRDefault="0003515B" w:rsidP="0003515B">
      <w:pPr>
        <w:pStyle w:val="ListParagraph"/>
        <w:numPr>
          <w:ilvl w:val="0"/>
          <w:numId w:val="1"/>
        </w:numPr>
      </w:pPr>
      <w:r>
        <w:t xml:space="preserve">To meet with key people in the Metro about the Basic Concepts Programme: Director of Learning Support –Enver Hassen, Kristin Poulter, Dulcie </w:t>
      </w:r>
      <w:proofErr w:type="spellStart"/>
      <w:r>
        <w:t>Volkwyn</w:t>
      </w:r>
      <w:proofErr w:type="spellEnd"/>
      <w:r>
        <w:t xml:space="preserve">, </w:t>
      </w:r>
      <w:r w:rsidRPr="00141B7E">
        <w:rPr>
          <w:noProof/>
        </w:rPr>
        <w:t>Rehanda</w:t>
      </w:r>
      <w:r>
        <w:t xml:space="preserve"> Haman, Michele Lothian</w:t>
      </w:r>
      <w:r w:rsidR="00584A73">
        <w:t>, Faith Engel and Gill Brand</w:t>
      </w:r>
    </w:p>
    <w:p w:rsidR="00E31CB9" w:rsidRDefault="00E31CB9" w:rsidP="00E31CB9">
      <w:pPr>
        <w:pStyle w:val="ListParagraph"/>
        <w:numPr>
          <w:ilvl w:val="0"/>
          <w:numId w:val="1"/>
        </w:numPr>
      </w:pPr>
      <w:r>
        <w:t>To formulate a set of questionnaires to be used with a number of focus groups -see below</w:t>
      </w:r>
    </w:p>
    <w:p w:rsidR="00004D0B" w:rsidRDefault="00004D0B" w:rsidP="00004D0B">
      <w:pPr>
        <w:pStyle w:val="ListParagraph"/>
        <w:numPr>
          <w:ilvl w:val="0"/>
          <w:numId w:val="1"/>
        </w:numPr>
      </w:pPr>
      <w:r>
        <w:t>To arrange a focus meeting with Learning Support Advisors</w:t>
      </w:r>
    </w:p>
    <w:p w:rsidR="00004D0B" w:rsidRDefault="00004D0B" w:rsidP="0003515B">
      <w:pPr>
        <w:pStyle w:val="ListParagraph"/>
        <w:numPr>
          <w:ilvl w:val="0"/>
          <w:numId w:val="1"/>
        </w:numPr>
      </w:pPr>
      <w:r>
        <w:t xml:space="preserve">To arrange </w:t>
      </w:r>
      <w:r w:rsidR="0003515B">
        <w:t xml:space="preserve">a focus </w:t>
      </w:r>
      <w:r>
        <w:t>meeting with Learning Support Teachers</w:t>
      </w:r>
    </w:p>
    <w:p w:rsidR="00004D0B" w:rsidRDefault="00004D0B" w:rsidP="00EA3875">
      <w:pPr>
        <w:pStyle w:val="ListParagraph"/>
        <w:numPr>
          <w:ilvl w:val="0"/>
          <w:numId w:val="1"/>
        </w:numPr>
      </w:pPr>
      <w:r>
        <w:t xml:space="preserve">To arrange </w:t>
      </w:r>
      <w:r w:rsidR="0003515B">
        <w:t>focus</w:t>
      </w:r>
      <w:r>
        <w:t xml:space="preserve"> meeting with Foundation Phase Teachers</w:t>
      </w:r>
      <w:r w:rsidR="00EA3875">
        <w:t xml:space="preserve"> that have been trained</w:t>
      </w:r>
    </w:p>
    <w:p w:rsidR="00EA3875" w:rsidRDefault="00EA3875" w:rsidP="00EA3875">
      <w:pPr>
        <w:pStyle w:val="ListParagraph"/>
        <w:numPr>
          <w:ilvl w:val="0"/>
          <w:numId w:val="1"/>
        </w:numPr>
      </w:pPr>
      <w:r>
        <w:t>To present your findings to key role players at the Metro and BCU</w:t>
      </w:r>
    </w:p>
    <w:sectPr w:rsidR="00EA38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9A6EA1"/>
    <w:multiLevelType w:val="hybridMultilevel"/>
    <w:tmpl w:val="BFFCDF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DE0MrcwMjc3tjRR0lEKTi0uzszPAykwrAUAmiCUBCwAAAA="/>
  </w:docVars>
  <w:rsids>
    <w:rsidRoot w:val="00004D0B"/>
    <w:rsid w:val="00004D0B"/>
    <w:rsid w:val="0003515B"/>
    <w:rsid w:val="00141B7E"/>
    <w:rsid w:val="00584A73"/>
    <w:rsid w:val="00585219"/>
    <w:rsid w:val="00714B62"/>
    <w:rsid w:val="0080561D"/>
    <w:rsid w:val="00B57BF2"/>
    <w:rsid w:val="00E31CB9"/>
    <w:rsid w:val="00E800DE"/>
    <w:rsid w:val="00EA3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7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7B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57B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1C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CB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7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7B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57B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1C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C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</dc:creator>
  <cp:lastModifiedBy>Louis</cp:lastModifiedBy>
  <cp:revision>5</cp:revision>
  <dcterms:created xsi:type="dcterms:W3CDTF">2019-03-15T06:15:00Z</dcterms:created>
  <dcterms:modified xsi:type="dcterms:W3CDTF">2019-03-15T07:07:00Z</dcterms:modified>
</cp:coreProperties>
</file>